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0794A5BA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Experiment –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387EF11E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Write a </w:t>
      </w:r>
      <w:r>
        <w:rPr>
          <w:rFonts w:ascii="Times New Roman" w:hAnsi="Times New Roman" w:cs="Times New Roman"/>
          <w:sz w:val="24"/>
          <w:szCs w:val="24"/>
        </w:rPr>
        <w:t xml:space="preserve">java </w:t>
      </w:r>
      <w:r w:rsidRPr="00D02ECF">
        <w:rPr>
          <w:rFonts w:ascii="Times New Roman" w:hAnsi="Times New Roman" w:cs="Times New Roman"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 xml:space="preserve"> to create a class Distance with data members feet and inches.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B915725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E632B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11C9149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E632B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6A2798EE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E632B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0C22C585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E632B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2D0037BD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java.util.Scanner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;</w:t>
      </w:r>
    </w:p>
    <w:p w14:paraId="7C671EE1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B189A0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>class Distance {</w:t>
      </w:r>
    </w:p>
    <w:p w14:paraId="19DA7F06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E47D9A6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int feet, inch;</w:t>
      </w:r>
    </w:p>
    <w:p w14:paraId="5575B8A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039C88B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Distance() {</w:t>
      </w:r>
    </w:p>
    <w:p w14:paraId="63CF4939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feet = 0;</w:t>
      </w:r>
    </w:p>
    <w:p w14:paraId="2238E98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inch = 0;</w:t>
      </w:r>
    </w:p>
    <w:p w14:paraId="7C64718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46447C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6232B6A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Distance(int ft, int in) {</w:t>
      </w:r>
    </w:p>
    <w:p w14:paraId="0E452DDE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feet = ft;</w:t>
      </w:r>
    </w:p>
    <w:p w14:paraId="0EFD6582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inch = in;</w:t>
      </w:r>
    </w:p>
    <w:p w14:paraId="2A2BE71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14E6142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6F60860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readDistance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) {</w:t>
      </w:r>
    </w:p>
    <w:p w14:paraId="07AC3E32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Scanner in = new Scanner(System.in);</w:t>
      </w:r>
    </w:p>
    <w:p w14:paraId="75DAA62E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Enter the distance: ");</w:t>
      </w:r>
    </w:p>
    <w:p w14:paraId="60261E62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Enter feet: ");</w:t>
      </w:r>
    </w:p>
    <w:p w14:paraId="31687031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feet =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in.nextInt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);</w:t>
      </w:r>
    </w:p>
    <w:p w14:paraId="0EA4D26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Enter inch: ");</w:t>
      </w:r>
    </w:p>
    <w:p w14:paraId="64299C80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inch =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in.nextInt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);</w:t>
      </w:r>
    </w:p>
    <w:p w14:paraId="2B65D2D6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C562AA3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0AEB9A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printDistance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) {</w:t>
      </w:r>
    </w:p>
    <w:p w14:paraId="1A163BD4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feet + "\'" + inch + "\"");</w:t>
      </w:r>
    </w:p>
    <w:p w14:paraId="6201F1E8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AA2C7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E78D39B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addDistance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Distance d) {</w:t>
      </w:r>
    </w:p>
    <w:p w14:paraId="3C5ABD3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feet =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this.feet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d.feet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;</w:t>
      </w:r>
    </w:p>
    <w:p w14:paraId="001AEED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inch =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this.inch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d.inch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;</w:t>
      </w:r>
    </w:p>
    <w:p w14:paraId="244A20A6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if (inch &gt; 11) {</w:t>
      </w:r>
    </w:p>
    <w:p w14:paraId="4AD35905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    ++feet;</w:t>
      </w:r>
    </w:p>
    <w:p w14:paraId="290AFF71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    inch -= 12;</w:t>
      </w:r>
    </w:p>
    <w:p w14:paraId="25F657B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6909E49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515524E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E033082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>}</w:t>
      </w:r>
    </w:p>
    <w:p w14:paraId="1B68D195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F3CF941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Distanceadditio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0132E7F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8F9AEC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) {</w:t>
      </w:r>
    </w:p>
    <w:p w14:paraId="3DB38733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istance d1 = new Distance();</w:t>
      </w:r>
    </w:p>
    <w:p w14:paraId="2B56929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istance d2 = new Distance(3, 5);</w:t>
      </w:r>
    </w:p>
    <w:p w14:paraId="3343ACE3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1.readDistance();</w:t>
      </w:r>
    </w:p>
    <w:p w14:paraId="464C531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Distance D1:");</w:t>
      </w:r>
    </w:p>
    <w:p w14:paraId="791D406B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723D549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Distance D2");</w:t>
      </w:r>
    </w:p>
    <w:p w14:paraId="35E3DBBC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2.printDistance();</w:t>
      </w:r>
    </w:p>
    <w:p w14:paraId="017186E7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E632B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E632B">
        <w:rPr>
          <w:rFonts w:ascii="Times New Roman" w:hAnsi="Times New Roman" w:cs="Times New Roman"/>
          <w:sz w:val="24"/>
          <w:szCs w:val="24"/>
        </w:rPr>
        <w:t>("Sum of two distances: ");</w:t>
      </w:r>
    </w:p>
    <w:p w14:paraId="7B5109F5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1.addDistance(d2);</w:t>
      </w:r>
    </w:p>
    <w:p w14:paraId="6EF7E520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371E025F" w14:textId="77777777" w:rsidR="003E632B" w:rsidRP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154DD932" w:rsidR="003E632B" w:rsidRDefault="003E632B" w:rsidP="003E632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E632B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0D289F51" w14:textId="7D229526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97C229F" w14:textId="32C0C123" w:rsidR="003E632B" w:rsidRDefault="001D74F4" w:rsidP="00E64EDA">
      <w:pPr>
        <w:spacing w:after="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B84FF1" wp14:editId="3A3B4F2A">
                <wp:simplePos x="0" y="0"/>
                <wp:positionH relativeFrom="column">
                  <wp:posOffset>1648691</wp:posOffset>
                </wp:positionH>
                <wp:positionV relativeFrom="paragraph">
                  <wp:posOffset>3228110</wp:posOffset>
                </wp:positionV>
                <wp:extent cx="2030506" cy="60511"/>
                <wp:effectExtent l="0" t="0" r="27305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3DB82" id="Rectangle 5" o:spid="_x0000_s1026" style="position:absolute;margin-left:129.8pt;margin-top:254.2pt;width:159.9pt;height: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Gc1I4TgAAAACwEA&#10;AA8AAAAAAAAAAAAAAAAA0AQAAGRycy9kb3ducmV2LnhtbFBLBQYAAAAABAAEAPMAAADdBQAAAAA=&#10;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8403D3" wp14:editId="488A58DD">
                <wp:simplePos x="0" y="0"/>
                <wp:positionH relativeFrom="column">
                  <wp:posOffset>1651924</wp:posOffset>
                </wp:positionH>
                <wp:positionV relativeFrom="paragraph">
                  <wp:posOffset>2339224</wp:posOffset>
                </wp:positionV>
                <wp:extent cx="2030506" cy="60511"/>
                <wp:effectExtent l="0" t="0" r="27305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B61A0" id="Rectangle 4" o:spid="_x0000_s1026" style="position:absolute;margin-left:130.05pt;margin-top:184.2pt;width:159.9pt;height: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" fillcolor="black [3213]" strokecolor="black [3213]" strokeweight="1pt"/>
            </w:pict>
          </mc:Fallback>
        </mc:AlternateContent>
      </w:r>
      <w:r w:rsidR="00E64ED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E15FA" wp14:editId="6E2FCB4F">
                <wp:simplePos x="0" y="0"/>
                <wp:positionH relativeFrom="column">
                  <wp:posOffset>1647265</wp:posOffset>
                </wp:positionH>
                <wp:positionV relativeFrom="paragraph">
                  <wp:posOffset>513304</wp:posOffset>
                </wp:positionV>
                <wp:extent cx="2037565" cy="145869"/>
                <wp:effectExtent l="0" t="0" r="20320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7565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C54339" id="Rectangle 10" o:spid="_x0000_s1026" style="position:absolute;margin-left:129.7pt;margin-top:40.4pt;width:160.45pt;height:1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" fillcolor="black [3213]" strokecolor="black [3213]" strokeweight="1pt"/>
            </w:pict>
          </mc:Fallback>
        </mc:AlternateContent>
      </w:r>
      <w:r w:rsidR="00E64ED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A0C53" wp14:editId="195CEEEE">
                <wp:simplePos x="0" y="0"/>
                <wp:positionH relativeFrom="column">
                  <wp:posOffset>1649507</wp:posOffset>
                </wp:positionH>
                <wp:positionV relativeFrom="paragraph">
                  <wp:posOffset>1447874</wp:posOffset>
                </wp:positionV>
                <wp:extent cx="2030506" cy="60511"/>
                <wp:effectExtent l="0" t="0" r="2730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5FC65D" id="Rectangle 13" o:spid="_x0000_s1026" style="position:absolute;margin-left:129.9pt;margin-top:114pt;width:159.9pt;height: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IzdinzgAAAACwEA&#10;AA8AAAAAAAAAAAAAAAAA0AQAAGRycy9kb3ducmV2LnhtbFBLBQYAAAAABAAEAPMAAADdBQAAAAA=&#10;" fillcolor="black [3213]" strokecolor="black [3213]" strokeweight="1pt"/>
            </w:pict>
          </mc:Fallback>
        </mc:AlternateContent>
      </w:r>
      <w:r w:rsidR="00E64EDA" w:rsidRPr="00E64EDA">
        <w:rPr>
          <w:noProof/>
        </w:rPr>
        <w:drawing>
          <wp:inline distT="0" distB="0" distL="0" distR="0" wp14:anchorId="53D080F2" wp14:editId="2417B087">
            <wp:extent cx="3781848" cy="229688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4000" b="24545"/>
                    <a:stretch/>
                  </pic:blipFill>
                  <pic:spPr bwMode="auto">
                    <a:xfrm>
                      <a:off x="0" y="0"/>
                      <a:ext cx="3782786" cy="2297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4EDA" w:rsidRPr="00E64EDA">
        <w:rPr>
          <w:noProof/>
        </w:rPr>
        <w:drawing>
          <wp:inline distT="0" distB="0" distL="0" distR="0" wp14:anchorId="5E3403FF" wp14:editId="5FA2DC88">
            <wp:extent cx="3771197" cy="870284"/>
            <wp:effectExtent l="0" t="0" r="127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68107" r="34190" b="3305"/>
                    <a:stretch/>
                  </pic:blipFill>
                  <pic:spPr bwMode="auto">
                    <a:xfrm>
                      <a:off x="0" y="0"/>
                      <a:ext cx="3771900" cy="870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057A" w:rsidRPr="0065057A">
        <w:rPr>
          <w:noProof/>
        </w:rPr>
        <w:drawing>
          <wp:inline distT="0" distB="0" distL="0" distR="0" wp14:anchorId="033DA296" wp14:editId="54C9738F">
            <wp:extent cx="3785937" cy="867319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3841"/>
                    <a:stretch/>
                  </pic:blipFill>
                  <pic:spPr bwMode="auto">
                    <a:xfrm>
                      <a:off x="0" y="0"/>
                      <a:ext cx="3791878" cy="868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E632B" w:rsidSect="001D74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17EA9" w14:textId="77777777" w:rsidR="001349E3" w:rsidRDefault="001349E3">
      <w:pPr>
        <w:spacing w:after="0" w:line="240" w:lineRule="auto"/>
      </w:pPr>
      <w:r>
        <w:separator/>
      </w:r>
    </w:p>
  </w:endnote>
  <w:endnote w:type="continuationSeparator" w:id="0">
    <w:p w14:paraId="5794BE5B" w14:textId="77777777" w:rsidR="001349E3" w:rsidRDefault="00134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699CD" w14:textId="77777777" w:rsidR="006B6AF6" w:rsidRDefault="006B6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0A8A" w14:textId="77777777" w:rsidR="006B6AF6" w:rsidRDefault="006B6AF6" w:rsidP="006B6AF6">
    <w:pPr>
      <w:pStyle w:val="Footer"/>
      <w:jc w:val="center"/>
    </w:pPr>
    <w:r w:rsidRPr="00934B53">
      <w:t>CS433P - Programming Paradigm</w:t>
    </w:r>
  </w:p>
  <w:p w14:paraId="7CCB3848" w14:textId="77777777" w:rsidR="006B6AF6" w:rsidRDefault="006B6AF6" w:rsidP="006B6AF6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4171" w14:textId="33FBDB5A" w:rsidR="000A320D" w:rsidRPr="006B6AF6" w:rsidRDefault="006B6AF6" w:rsidP="006B6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DEBA0" w14:textId="77777777" w:rsidR="006B6AF6" w:rsidRDefault="006B6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3D1BF" w14:textId="77777777" w:rsidR="001349E3" w:rsidRDefault="001349E3">
      <w:pPr>
        <w:spacing w:after="0" w:line="240" w:lineRule="auto"/>
      </w:pPr>
      <w:r>
        <w:separator/>
      </w:r>
    </w:p>
  </w:footnote>
  <w:footnote w:type="continuationSeparator" w:id="0">
    <w:p w14:paraId="3D8B856B" w14:textId="77777777" w:rsidR="001349E3" w:rsidRDefault="00134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0E17F" w14:textId="77777777" w:rsidR="006B6AF6" w:rsidRDefault="006B6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DA10" w14:textId="77777777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27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86AB" w14:textId="77777777" w:rsidR="006B6AF6" w:rsidRDefault="006B6A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AUA1C1sriwAAAA="/>
  </w:docVars>
  <w:rsids>
    <w:rsidRoot w:val="003E632B"/>
    <w:rsid w:val="001349E3"/>
    <w:rsid w:val="001D74F4"/>
    <w:rsid w:val="003E632B"/>
    <w:rsid w:val="0065057A"/>
    <w:rsid w:val="006B6AF6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cp:lastPrinted>2023-01-27T09:18:00Z</cp:lastPrinted>
  <dcterms:created xsi:type="dcterms:W3CDTF">2023-01-27T08:54:00Z</dcterms:created>
  <dcterms:modified xsi:type="dcterms:W3CDTF">2023-02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